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7851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51541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70261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34432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9854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817018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1112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076076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9319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4905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42820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1372283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ан Сихэм Франклин О Нил Джон</dc:creator>
  <dc:language>ru-RU</dc:language>
  <cp:keywords/>
  <dcterms:created xsi:type="dcterms:W3CDTF">2024-06-02T11:39:49Z</dcterms:created>
  <dcterms:modified xsi:type="dcterms:W3CDTF">2024-06-02T11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